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Professor</w:t>
      </w:r>
      <w:r>
        <w:t xml:space="preserve"> </w:t>
      </w:r>
      <w:r>
        <w:t xml:space="preserve">Position</w:t>
      </w:r>
      <w:r>
        <w:t xml:space="preserve"> </w:t>
      </w:r>
      <w:r>
        <w:t xml:space="preserve">in</w:t>
      </w:r>
      <w:r>
        <w:t xml:space="preserve"> </w:t>
      </w:r>
      <w:r>
        <w:t xml:space="preserve">Argentina</w:t>
      </w:r>
      <w:r>
        <w:t xml:space="preserve"> </w:t>
      </w:r>
      <w:r>
        <w:t xml:space="preserve">Buenos</w:t>
      </w:r>
      <w:r>
        <w:t xml:space="preserve"> </w:t>
      </w:r>
      <w:r>
        <w:t xml:space="preserve">Aires</w:t>
      </w:r>
    </w:p>
    <w:bookmarkStart w:id="20" w:name="cover-letter"/>
    <w:p>
      <w:pPr>
        <w:pStyle w:val="Heading1"/>
      </w:pPr>
      <w:r>
        <w:t xml:space="preserve">Cover Letter</w:t>
      </w:r>
    </w:p>
    <w:p>
      <w:pPr>
        <w:pStyle w:val="FirstParagraph"/>
      </w:pPr>
      <w:r>
        <w:t xml:space="preserve">Dear [Hiring Committee Name or Professor Search Committee],</w:t>
      </w:r>
    </w:p>
    <w:p>
      <w:pPr>
        <w:pStyle w:val="BodyText"/>
      </w:pPr>
      <w:r>
        <w:t xml:space="preserve">I am writing to express my sincere interest in the Professor position at [University Name] in Argentina Buenos Aires. As an accomplished academic with over [X years] of experience in higher education, I am excited about the opportunity to contribute to your institution’s mission of fostering intellectual excellence and cultural enrichment. This Cover Letter outlines my qualifications, teaching philosophy, and commitment to advancing scholarly innovation—values that align closely with the vibrant academic environment of Argentina Buenos Aires.</w:t>
      </w:r>
    </w:p>
    <w:p>
      <w:pPr>
        <w:pStyle w:val="BodyText"/>
      </w:pPr>
      <w:r>
        <w:t xml:space="preserve">As a Professor, I have dedicated my career to cultivating critical thinking, interdisciplinary collaboration, and community engagement. My academic journey began at [Your Previous Institution], where I earned my [PhD/Master’s] in [Field of Study]. Over the years, I have taught courses in [specific subjects], mentored students from diverse backgrounds, and published extensively on topics such as [relevant research areas]. These experiences have equipped me to thrive in a dynamic academic setting like Argentina Buenos Aires, where innovation and tradition intersect to shape educational excellence.</w:t>
      </w:r>
    </w:p>
    <w:p>
      <w:pPr>
        <w:pStyle w:val="BodyText"/>
      </w:pPr>
      <w:r>
        <w:t xml:space="preserve">One of my core principles as a Professor is to create an inclusive classroom environment that empowers students to explore complex ideas. In Buenos Aires, I would leverage my expertise in [specific teaching methods or subjects] to design curricula that reflect both global perspectives and local relevance. For instance, my work on [specific project or research] could be adapted to address the unique socio-cultural contexts of Argentina Buenos Aires, fostering a deeper connection between theory and practice. I am particularly drawn to your institution’s emphasis on [mention specific programs, initiatives, or values of the university], which resonates with my belief in education as a transformative force.</w:t>
      </w:r>
    </w:p>
    <w:p>
      <w:pPr>
        <w:pStyle w:val="BodyText"/>
      </w:pPr>
      <w:r>
        <w:t xml:space="preserve">In addition to my teaching contributions, I have actively engaged in research that bridges academic inquiry with real-world impact. My recent projects on [specific research topic] have been published in [journals or conferences], and I have collaborated with institutions across the globe, including [mention any international partnerships]. This experience has honed my ability to navigate interdisciplinary challenges and contribute to collaborative environments—skills that I would bring to Argentina Buenos Aires. The city’s rich cultural tapestry and historical significance as a center of learning make it an ideal location for advancing such work.</w:t>
      </w:r>
    </w:p>
    <w:p>
      <w:pPr>
        <w:pStyle w:val="BodyText"/>
      </w:pPr>
      <w:r>
        <w:t xml:space="preserve">Argentina Buenos Aires, with its blend of tradition and modernity, offers a unique backdrop for academic growth. As a Professor in this region, I am eager to contribute to the development of programs that reflect the city’s intellectual legacy while addressing contemporary global challenges. For example, I would be delighted to lead workshops or seminars on [specific area of expertise], which could enrich both undergraduate and graduate studies at your institution. My goal is not only to share knowledge but also to inspire students and colleagues to think critically about their roles in shaping a more equitable society.</w:t>
      </w:r>
    </w:p>
    <w:p>
      <w:pPr>
        <w:pStyle w:val="BodyText"/>
      </w:pPr>
      <w:r>
        <w:t xml:space="preserve">What sets me apart as a Professor is my commitment to mentorship and professional development. I have mentored over [X number] graduate students, many of whom have gone on to successful careers in academia, industry, and public service. In Argentina Buenos Aires, I would strive to create a supportive network for emerging scholars, fostering an environment where innovation thrives. My collaborative approach has also led to partnerships with [mention any organizations or institutions], which I believe could be extended to benefit your university’s research and outreach initiatives.</w:t>
      </w:r>
    </w:p>
    <w:p>
      <w:pPr>
        <w:pStyle w:val="BodyText"/>
      </w:pPr>
      <w:r>
        <w:t xml:space="preserve">Finally, I am deeply passionate about the cultural and academic exchange that comes with working in Argentina Buenos Aires. The city’s historic universities, such as [mention specific institutions if applicable], have long been pillars of intellectual inquiry, and I am eager to contribute to their legacy. My fluency in [languages, if applicable] and familiarity with the local academic landscape further position me to integrate seamlessly into your community. I am confident that my skills, experiences, and dedication align perfectly with the goals of your institution.</w:t>
      </w:r>
    </w:p>
    <w:p>
      <w:pPr>
        <w:pStyle w:val="BodyText"/>
      </w:pPr>
      <w:r>
        <w:t xml:space="preserve">Thank you for considering my application. I would be honored to discuss how my background as a Professor can contribute to the continued success of [University Name] in Argentina Buenos Aires. Please feel free to contact me at [your phone number] or [your email address] for further information or an interview. I look forward to the opportunity to collaborate and advance the shared mission of academic excellence.</w:t>
      </w:r>
    </w:p>
    <w:p>
      <w:pPr>
        <w:pStyle w:val="BodyText"/>
      </w:pPr>
      <w:r>
        <w:t xml:space="preserve">Sincerely,</w:t>
      </w:r>
    </w:p>
    <w:p>
      <w:pPr>
        <w:pStyle w:val="BodyText"/>
      </w:pPr>
      <w:r>
        <w:t xml:space="preserve">[Your Full Name]</w:t>
      </w:r>
    </w:p>
    <w:p>
      <w:pPr>
        <w:pStyle w:val="BodyText"/>
      </w:pP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Professor Position in Argentina Buenos Aires</dc:title>
  <dc:creator/>
  <dc:language>en</dc:language>
  <cp:keywords/>
  <dcterms:created xsi:type="dcterms:W3CDTF">2025-12-10T08:43:38Z</dcterms:created>
  <dcterms:modified xsi:type="dcterms:W3CDTF">2025-12-10T08:43:38Z</dcterms:modified>
</cp:coreProperties>
</file>

<file path=docProps/custom.xml><?xml version="1.0" encoding="utf-8"?>
<Properties xmlns="http://schemas.openxmlformats.org/officeDocument/2006/custom-properties" xmlns:vt="http://schemas.openxmlformats.org/officeDocument/2006/docPropsVTypes"/>
</file>